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20B4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26C6B5A" w:rsidR="007B4A91" w:rsidRDefault="00983CE8" w:rsidP="00983CE8">
      <w:pPr>
        <w:ind w:left="720"/>
        <w:rPr>
          <w:sz w:val="28"/>
          <w:szCs w:val="28"/>
        </w:rPr>
      </w:pPr>
      <w:r>
        <w:rPr>
          <w:sz w:val="28"/>
          <w:szCs w:val="28"/>
        </w:rPr>
        <w:t>Ans = Police-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Game</w:t>
      </w:r>
    </w:p>
    <w:p w14:paraId="34A9E19B" w14:textId="77777777" w:rsidR="007B4A91" w:rsidRDefault="00120B4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5697743" w:rsidR="007B4A91" w:rsidRDefault="00983CE8">
      <w:pPr>
        <w:ind w:left="720"/>
        <w:rPr>
          <w:sz w:val="28"/>
          <w:szCs w:val="28"/>
        </w:rPr>
      </w:pPr>
      <w:r>
        <w:rPr>
          <w:sz w:val="28"/>
          <w:szCs w:val="28"/>
        </w:rPr>
        <w:t>Ans = To escape from the Maze</w:t>
      </w:r>
    </w:p>
    <w:p w14:paraId="3D632C61" w14:textId="77777777" w:rsidR="007B4A91" w:rsidRDefault="00120B4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45F438C" w:rsidR="007B4A91" w:rsidRDefault="00983CE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 = There once lived a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who wanted to collect coins but wasn’t </w:t>
      </w:r>
    </w:p>
    <w:p w14:paraId="6102F988" w14:textId="77777777" w:rsidR="007B4A91" w:rsidRDefault="00120B4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444C5F3" w:rsidR="007B4A91" w:rsidRDefault="00983CE8">
      <w:pPr>
        <w:ind w:left="720"/>
        <w:rPr>
          <w:sz w:val="28"/>
          <w:szCs w:val="28"/>
        </w:rPr>
      </w:pPr>
      <w:r>
        <w:rPr>
          <w:sz w:val="28"/>
          <w:szCs w:val="28"/>
        </w:rPr>
        <w:t>able to do that because the police kept the away from collecting the</w:t>
      </w:r>
    </w:p>
    <w:p w14:paraId="0AE3FDBE" w14:textId="77777777" w:rsidR="007B4A91" w:rsidRDefault="00120B4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95DEF7D" w:rsidR="007B4A91" w:rsidRDefault="00983CE8">
      <w:pPr>
        <w:ind w:left="720"/>
        <w:rPr>
          <w:sz w:val="28"/>
          <w:szCs w:val="28"/>
        </w:rPr>
      </w:pPr>
      <w:r>
        <w:rPr>
          <w:sz w:val="28"/>
          <w:szCs w:val="28"/>
        </w:rPr>
        <w:t>coin so wanted a help from you and there are some hearts also for you collect coin.</w:t>
      </w:r>
    </w:p>
    <w:p w14:paraId="35A4557A" w14:textId="77777777" w:rsidR="007B4A91" w:rsidRDefault="00120B4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0DD97B6" w:rsidR="007B4A91" w:rsidRDefault="00983CE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A7B532F" w:rsidR="007B4A91" w:rsidRDefault="00983CE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Is controlled by you because he wanted collect the coin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2A11877" w:rsidR="007B4A91" w:rsidRDefault="00983CE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olic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26968CE" w:rsidR="007B4A91" w:rsidRDefault="00983CE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are there to catch the </w:t>
            </w: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  <w:r>
              <w:rPr>
                <w:sz w:val="28"/>
                <w:szCs w:val="28"/>
              </w:rPr>
              <w:t xml:space="preserve"> in simpler way you.</w:t>
            </w:r>
          </w:p>
        </w:tc>
      </w:tr>
    </w:tbl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4528A6E" w:rsidR="007B4A91" w:rsidRDefault="00983CE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8E620DD" w:rsidR="007B4A91" w:rsidRDefault="00DA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capture the thief from going ou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47CA174" w:rsidR="007B4A91" w:rsidRDefault="00DA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z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FB379A1" w:rsidR="007B4A91" w:rsidRDefault="00DA67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capture the thief from going out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193EC33C" w:rsidR="007B4A91" w:rsidRDefault="00120B4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7D48A4C" wp14:editId="4FCA539C">
            <wp:extent cx="1491336" cy="1483057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0587" r="73966" b="43386"/>
                    <a:stretch/>
                  </pic:blipFill>
                  <pic:spPr bwMode="auto">
                    <a:xfrm>
                      <a:off x="0" y="0"/>
                      <a:ext cx="1492155" cy="14838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39E5BE" w14:textId="77777777" w:rsidR="007B4A91" w:rsidRDefault="00120B4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20B4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20B4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66270D0" w14:textId="2B55D3B5" w:rsidR="00120B40" w:rsidRDefault="00120B40">
      <w:r>
        <w:t>By You(thief) to escape from the maze so with this I make my game engaging.</w:t>
      </w:r>
    </w:p>
    <w:p w14:paraId="24B987DE" w14:textId="4A890A71" w:rsidR="007B4A91" w:rsidRDefault="00120B40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0B40"/>
    <w:rsid w:val="00556965"/>
    <w:rsid w:val="007B4A91"/>
    <w:rsid w:val="00983CE8"/>
    <w:rsid w:val="00DA6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ITYA NAIR</cp:lastModifiedBy>
  <cp:revision>4</cp:revision>
  <dcterms:created xsi:type="dcterms:W3CDTF">2021-03-18T05:03:00Z</dcterms:created>
  <dcterms:modified xsi:type="dcterms:W3CDTF">2021-11-03T03:54:00Z</dcterms:modified>
</cp:coreProperties>
</file>